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w:t>
      </w:r>
      <w:r>
        <w:t xml:space="preserve"> </w:t>
      </w:r>
      <w:r>
        <w:t xml:space="preserve">PPTV</w:t>
      </w:r>
      <w:r>
        <w:t xml:space="preserve"> </w:t>
      </w:r>
      <w:r>
        <w:t xml:space="preserve">10/09/2567</w:t>
      </w:r>
    </w:p>
    <w:p>
      <w:pPr>
        <w:pStyle w:val="Date"/>
      </w:pPr>
      <w:r>
        <w:t xml:space="preserve">วันอังคารที่</w:t>
      </w:r>
      <w:r>
        <w:t xml:space="preserve"> </w:t>
      </w:r>
      <w:r>
        <w:t xml:space="preserve">10</w:t>
      </w:r>
      <w:r>
        <w:t xml:space="preserve"> </w:t>
      </w:r>
      <w:r>
        <w:t xml:space="preserve">กันยายน</w:t>
      </w:r>
      <w:r>
        <w:t xml:space="preserve"> </w:t>
      </w:r>
      <w:r>
        <w:t xml:space="preserve">2567</w:t>
      </w:r>
      <w:r>
        <w:t xml:space="preserve"> </w:t>
      </w:r>
      <w:r>
        <w:t xml:space="preserve">เวลา</w:t>
      </w:r>
      <w:r>
        <w:t xml:space="preserve"> </w:t>
      </w:r>
      <w:r>
        <w:t xml:space="preserve">10.2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ะครับ คุณครับผมขออนุญาตปิดการพยาบาลแค่นี้นะครับเราจะถามว่าที่ประชุมเห็นชอบ หรือไม่ขับก็เห็นชอบกับกรรมการ 30 ท่านนี้ จะถือว่าที่ประชุมเห็นชอบถ้าไม่เสนอเพิ่มเติม ครับแต่ถ้าจะเสนอเพิ่มเติมก็เสนอได้ แต่ถ้าไม่เสนอเพิ่มเติมครับ ก็ถือว่าที่ประชุมได้เห็นชอบนะครับกลับก็จบ การพิจารณาระเบียบวาระเรื่องด่วนครับ มา 5 ค่ะ เชิญท่านเลขาอ่านชื่อคณะกรรมาธิการครับ รายชื่อคณะกรรมาธิการสามัญเพื่อสรรหาสมาชิกให้ดำรงตำแหน่ง กรรมาธิการสามัญประจำวุฒิสภาจำนวน 30 คนดังนี้ พลตำรวจโทบุญจันทร์นวลสาย 2 นายธวัชสุระบาล 3 นายวุฒิชาติกัลยาณมิตร 4 นายนิรัตน์อยู่ภักดี พลเอกสวัสดิ์ทัศนา นายพิสูจน์รัตนวงศ์ 7 นายนิเวศพันธ์เจริญวรกุล 8 พลตำรวจโทยุทธนาไทยภักดี 9 นายอภิชาติงามกมล 10 นายพรเพิ่มทอง 41 ในนี้ฟาริดระเด่นอาหมัด 12 นางวราภัสร์ไพพรรณรัตน์ 13 นายวิวรรธน์ไกรพิสิทธิ์กุล 14 นายวิวัฒน์ รักพัน 15 นางเอมอร 4 กุมภาพันธ์ 16 นายกมลรอดคล้าย 17 นายกัมพลสุภาแพ่ง 18 นายประพนธ์ตั้งศรีเกียรติกุล 19 พลตำรวจตรีศตวรรษแสงเพชร 20 นายอลงกต warukii 21 นายชีวะภาพชีวะธรรม 22 นายสุนทรเชาว์กิจค้า 23 พลตำรวจโทวันชัยเอกพรพิชญ์ 24 นายวราวุธตีระนันทน์ 25 นายชูชีพ เสื้อการ 26 นางอังคณานีละไพจิตร 27 นางสาวรัชนีกรทองทิพย์ 28 นายเอกชัยเรืองรัตน์ 29 นายชาญวิทย์บรรจงการ และ 30 นายนพดลอินนา ครับ ที่ประชุมเมื่ออ่านรายชื่อคณะกรรมการจบแล้วนะครับ ที่ประชุมจะกำหนดระยะเวลาการทำงานของคณะกรรมการภายในกี่วันครับ ท่านประธานที่เคารพกระผมพิชาญพรศิริประธานสมาชิกวุฒิสภา ขอเสนอกำหนดระยะเวลาการทำงานของคณะกรรมาธิการขณะนี้ภายใน 10 วันนับแต่วันที่ที่ประชุมมีมติแต่งตั้ง รับรองด้วยครับ ครับผู้รับรองถูกต้องครับ ครับมีสมาชิกที่จะเสนอกำหนดระยะเวลาการทำงานของคณะกรรมการ ภายใน 10 วันนะครับจะมีท่านสมาชิกท่านใดขัดข้องหรือมีความเห็นเป็นอย่างอื่นหรือไม่ครับ ถ้าไม่มีถือว่าที่ประชุมเห็นชอบนะครับ ที่ประชุมเห็นชอบก็คือ เห็นชอบให้คณะกรรมาธิการชุดนี้ทำงานให้แล้วเสร็จภายใน 10 วัน ตามที่นายระเบียบวาระเรื่องด่วนครับ ต่อไปเป็นระเบียบวาระที่ 4 เรื่องที่คณะ การที่นายเสร็จแล้วไม่มีครับระเบียบวาระที่ 5 เรื่องค้างพิจารณาครับ สมาชิกครับวันนี้มีเรื่องที่เลื่อนการที่นามาจากการประชุมวุฒิสภาครั้งที่ 5 ทำไมตามันจำปีครั้งที่ 1 วันจันทร์ที่ 19 สิงหาคม 2561 จำนวน 5 เรื่อง เครื่องประดับที่ 5.1 ถึง 5.5 ซึ่งเป็นรายงานผลการดำเนินงานขององค์กรหรือหน่วยงานต่างๆจากการประสานงาน ไม่มีหน่วยงานพร้อมมาชี้แจงต่อที่ประชุมโดยหน่วยงานที่เกี่ยวข้องได้มีหนังสือแจ้งว่า อนาคตยังติดภารกิจสำคัญไม่สามารถเข้าร่วมชี้แจงต่อที่ประชุมวุฒิสภาในวันนี้ได้ ขอเลื่อนจากพี่มาเอาไปก่อนดังนั้นในวันนี้จึงไม่มีการใช้งานระเบียบวาระที่ 5 เรื่องที่ค้างพิจารณาครับ ต่อไปเป็นระเบียบวาระที่ 6 เรื่องที่เสนอใหม่ครับ เรื่องที่เสนอใหม่คือญัตติเรื่องการขอเสนอญัตติตั้งคณะกรรมาธิการวิสามัญพิจารณา ศึกษาแนวทางแก้ไขปัญหาภัยพิบัติจากวิกฤต ครับท่านครับท่านบอกว่าแต่ละเนี่ยมันเป็นเรื่องการรับรอง ผมก็เลยไม่อภิปรายวันนี้ผมขออนุญาตใช้สิทธิ์ที่ท่านใช้ผมจะไปหลังจากการ รับรองไปแล้วผมขออนุญาตท่านประธานได้ไหมครับ เรื่องพี่เรื่องที่ผ่านไปแล้วด้วยกันพี่นาที่ผ่านมานะครับ สักครู่ท่านบอกว่าบังคับครับ เดี๋ยวรอเรียกอย่างอื่นได้ไหมครับท่านขับครับผมไม่งั้นผมขอโทษเลยครับขอบพระคุณครับท่าน ต่อไปนะครับคือเรื่องเสนอใหม่คือเรื่องญัตติขอ ตั้งคณะกรรมาธิการวิสามัญพิจารณาศึกษาแนวทางแก้ไขปัญหาภัยพิบัติ จากวิกฤตภัยอย่างเร่งด่วนและเป็นระบบ นายเศรณีอนิลบลและนายเปรมศักดิ์เพียยุระเป็นผู้เสนอครับ ขอเชิญท่านและท่านเป็นสักขีละครับ ขอสูตรลมหายใจเข้าเต็มปอด ญัตตินี้ ผมรอมาเกือบ 1 เดือน ตั้งแต่น้ำท่วมที่เชียงราย วันนี้ถึงปทุมธานี ไม่แน่จะถึงหน้าสภาเมื่อไหร่ ผมเห็นใจพี่น้องประชาชน พี่อยากจะให้สมาชิกวุฒิสภา มีบทบาท ในทางสร้างสรรค์ ในการช่วยเหลือประชาชน สมกับเป็นสภาสูง ไม่ใช่เป็นเพียงแค่การไปบริจาคสิ่งของ ไม่ใช่ การปรากฏตัวถ่ายรูป แล้วก็มาบอกว่าได้ไปช่วยแล้วนะ แต่สิ่งที่ผม และคุณเศรณี ตลอดจนถึงเพื่อนสมาชิก จำนวน 1 ได้ดำเนินการตลอดระยะเวลาตั้งแต่ 23 สิงหาคมมานั้น ผมคิดว่าพี่น้องประชาชน ลุ้นอยู่ตลอดทุกสัปดาห์ ว่าจะติจะเข้าไหมเข้าแล้วจะด่วนไหม ด่วนแล้วจะได้ตั้งกรรมาธิการไหม มันลุ้นทุกลมหายใจครับท่านประธาน ทั้งๆที่มันเป็นสิทธิอันชอบธรรม ของสมาชิกวุฒิสภา เมื่อสักครู่ หลายท่าน ก็คงจะเห็นว่าทำไมหมอเปรมไม่อภิปราย เรื่องของ ธรรมาธิการ ที่จะเลือก ท่านสวไปเข้าคณะต่างๆ ผมไม่พี่ปลายเพราะบางทีผมก็สมเพชตัวเองครับ ผมมาเป็นสมาชิกวุฒิสภา หรือมาเป็นขอทาน ต้องขอทุกอย่าง ถึงจะได้ แม้กระทั่ง การขอให้สภาตั้งคณะวิสามัญ คณะกรรมาธิการวิสามัญเพื่อจะแก้ปัญหาให้ประชาชนก็ดูเหมือนมันจะยากแค้นแสนเข็ญเหลือเกิน ญัตตินี้ผมอ่านมา 5 ครั้งแล้วครับ ผมคิดว่าผมจะไม่อ่านญัตติอีกแล้ว เพราะญัตตินี้ ผมว่าคนจำได้ทุกบรรทัดเลยครับ ผมอ่านมา 5 ครั้ง แต่ที่ผมจะขอให้ท่านประธานและท่านสมาชิกผู้ทรงเกียรติ ได้คิดช่วยผมหน่อย มันมักจะมีคนโตยังครับ เช่น ทำไมเสนอญัตติตั้งกรรมาธิการวิสามัญ พิจารณาศึกษาแนวทางแก้ไขปัญหาภัยพิบัติ จากวิกฤตอุทกภัยอย่างเร่งด่วนและเป็นระบบ เขาถามแบบฉลาดมากครับอาจารย์ท่านประธานครับ เขาถามว่าทำไมต้องศึกษา ทำไมไม่แก้ไขเลย จะให้ ขอไปแบกกระสอบข้าวสารช่วยชาวบ้านใช่ไหมครับ การปฏิบัติตนของสมาชิกวุฒิสภาคือการใช้ ทรัพยากร ระดมไปช่วยประชาชนด้วยวิธีคิดอย่างเป็นระบบครบวงจร ท่านประธานไปกลับ ออฟโรดเมื่อกี้ผมก็ชื่นชมนะครับ ผมก็ยังได้ดู ภาพที่ท่านส่งมากูก็ชี้ให้เพื่อนดูนี่ประธานผมเห็นไหมหล่อไหม แต่ว่าเรื่องที่ผมเสนอแนะ กอล์ฟมีคนมาโต้แย้ง อย่างฉลาดมากครับบอกว่าทำไม ศึกษา ทำไมไม่แก้ไขเลย ท่านประธานครับ อันนี้เขาเรียกว่าเป็น format หรือรูปแบบของการเสนอญัตติครับ เมื่อวานนี้เรา อภิปรายเรื่องงบประมาณแผ่นดิน กิ๊กดู๋ก็ได้ครับ จัสติที่เราได้ที่หน้าเมื่อวานนี้ เป็นการตั้งคณะกรรมาธิการวิสามัญศึกษา พิจารณาเรื่องงบประมาณประจำปี 2560 8 ถ้าผมพูดผิด ท่านประธานชีวภาพ ยังเลยครับ ศึกษาไหมครับ เราทำงานมา 20 วัน 20 คืนอย่างหนัก ปรากฏสำเร็จ งบประมาณรายจ่ายจะประกาศใช้แล้ว อันนี้เขาเรียกว่า Format ครับคือรูปแบบการเสนอ ต้องเสนอให้มาตั้งกรรมาธิการวิสามัญศึกษา แนวทางการแก้ไขปัญหาภัยพิบัติ จากวิกฤตอุทกภัยอย่างเร่งด่วนและเป็นระบบ ผมอาจจะฉลาดไม่พอครับ ผมเอาตาม Format ของสภาครับท่านประธาน ผมเรียนเรื่องนี้กับทาง โรงงานญัตติด่วน ว่าผมอยากเสนอญัตติเรื่องนี้ ผมขอให้พี่ๆเจ้าหน้าที่ร่างให้ผมหน่อย ร่างอย่างไรถึงจะถูกหลักการร่างญัตติ ท่านก็ได้ให้ผมอย่างนี้ ผมก็เซ็นลงไปพร้อมกับคุณเศรณีอนิลบล แล้วผมก็ให้เพื่อนสมาชิกที่เห็นด้วยกับผมอีก 12 คน ว่าท่านเห็นด้วยกับผมไหม ไม่เห็นด้วย ช่วยเซ็นให้ทีจะได้เสนอท่านประธาน อันนี้ล่ะครับ ผมคิดว่าคนที่จะพูดคำนี้ ไม่ต้องพูดให้เสียเวลาครับ ผมตอบให้ท่านก่อนที่ท่านจะถามครับ พอก่อนคำถามครับ เพราะนี่คือ Format ของการเสนอญัตติครับท่านประธานครับ ผมต้องเสนอตาม Format นี้เพราะ พี่ๆเจ้าหน้าที่สภาบอกว่าคุณหมอ เวลาเขียนยุติของวุฒิสภาต้องเอาแนวนี้ คุณหมอลงชื่อก็แปลว่าเป็นเจ้าของญัตติ ผมทำตาม เจ้าหน้าที่วุฒิสภาซึ่งมีประสบการณ์มานาน ผมผิดด้วยหรือ แล้วผมจะต้องไปแก้เป็นยุติแก้ไข ใครจะพาผมทำล่ะครับ ดีครับ เมื่อวานนี้มีชัย 3 คน ก็บอกผมว่าทำไมไม่แก้ไขเลย ทำไมต้องศึกษา นักศึกษาไม่ต้องตั้งกรรมาธิการ ผมไม่บอกนะครับชาย 3 คนนั้นเป็นใคร ส่วนสูงสูงกว่าผมทั้งนั้นท่านประธานครับ ผมก็บอกว่าเข้ามาทีละคนจะเข้ามารุม ผมไม่ได้กลัวใครหรอกครับแต่อย่ามาหลายคน มาทีละคนครับ ท่านประธานครับอันที่ 2 ที่ถามผม แล้วก็ค่อนข้าง เป็นอะไรที่ผมฟังแล้วผมงงครับ คราวที่แล้วท่านประธานกรุณาบรรจุ ในที่ประชุมแล้วคือท่านพลเอกเกรียงไกรศรีรักษ์ผมต้องขอขอบพระคุณท่านครับ แล้วต่อมาท่านประธานมงคลสุระสัจจะก็บรรจุด้วยลายลักษณ์อักษรผมขอบคุณครับ ในวันเสาร์อาทิตย์ ก่อนที่จะมีการประชุมวันนี้ ก็มีพลเอกท่านหนึ่งแต่ไม่ใช่พลเอกเกรียงไกรครับ โทรไปหาผม ผมเลิก ผมก็บอกว่าล้มเลิกยังไงเมื่อวันพุธที่แล้ว มีการประชุมกันบอกว่ากรรมาธิการวิสามัญของคุณหมอขอเป็น 30 คนนะ เป็นสว 20 เป็นคนนอก 10 ผมก็โอเคแล้วเขายังบอกว่าเป็นของกลุ่มใหญ่ 15 ของกลุ่มเล็ก 5 แล้วก็บอกว่าคุณหมอล่ะผมก็บอกผมควรจะต้องเป็นกรรมาธิการวิสามัญ ผมเป็นเจ้าของเรื่อง คุณเศรณีก็ต้องเป็นเจ้าของเรื่อง ท่านประธานครับอย่างนี้เขาต้องขอครับ เหมือนขอทานเข้าไปทุกทีครับ แล้วในที่สุดก็บรรลุข้อตกลงกันบอกว่า เอาล่ะ กลุ่มใหญ่ 20 บาททั้งหมด 20 ของสว 15 เป็นของ บ้านใหญ่ เด็ก 5 เป็นของเสียงส่วนน้อยอันนี้พูดกันอย่างนั้น ใครว่าไม่ใช่แบบนี้ในการประชุมห้อง 428 ยกมือค้านผมได้เลยครับ ถ้าผมพูดความเท็จ ไอ้ฟ้าผ่าร่างเป็น 2 ท่อนเลยครับ ผมยินดีตายกลางสภาครับผมจะขอให้มีคนพิสูจน์เรื่องนี้กันหน่อย ทำไมถึงกลับไปกลับมาครับ ผมไม่ใช่นายพลนะครับผมเป็นนายแพทย์ กระผมรักษาสัจจะครับ เมื่อพูดแล้วรักษาคำพูดเป็นนายครับ วันเสาร์อาทิตย์ นายพลเอกก็โทรไปบอกผมว่าตกลง เอาเป็นว่าให้อภิปรายกันเสร็จก็จบกันไปนะ ไม่ต้องตั้งหรอกกรรมาธิการ ผมแน่นประธานครับกรรมธิการเป็นเรื่องปกติ เมื่อกี้ก็ตั้งกรรมาธิการสรรหา ทำไมพากันขยันทำกันเหลือเกิน เลือกข่าวของท่าน ปกติมามันจะเป็นข่าวจริงข่าวลือมันจะเป็นข่าวจริงที่มาก่อนเสมอนะครับ เพราะฉะนั้นท่านประธานครับอย่าให้เป็นข่าวจริงเลยครับ วันต่อมาท่านประธานครับก็มีคนมาบอกผมอีก ล้มเลิกซะ เดี๋ยวไปตั้งเลยกรรมาธิการ ผมก็งงตั้งแต่บริการน้ำท่วมมันเป็นของแสลงอะไรเหลือเกินถึงค่อย หัวกันนักกันหนา มันใครจะสูญเสียผลประโยชน์อย่างไรเหรอครับ แล้วจะให้ผมทำงานยังไงครับผมเป็นสมาชิกวุฒิสภา ผมเข้ามาที่ความเตรียมตัวครับ ผมเข้ามาลำดับที่ 8 ผมไม่อายหรอกครับ ข้าวเหนียว 24 ครับ วันปฏิญาณตัว 23 กรกฎาคมยืนอย่างองอาจกล้าหาญที่นี่ ผมจะทำตามหน้าที่ของสมาชิกวุฒิสภาอย่างซื่อสัตย์สุจริต ไม่อยู่ภายใต้อาณัติของใครทั้งสิ้น นี่คือคำปฏิญาณของผม ผมจึงขอท่านประธานครับคุณหมอครับเอาเข้าประเด็นคำว่าเร่งด่วนเท่านั้นแล้วครับ นี่แหละครับประเด็นครับ ประเด็นก็คือมันมีคนมาโต้แย้งผมมันรอบแล้วครับท่านประธาน เข้าประเด็นว่ามันมีประโยชน์ยังไง อ่านต่อเลยครับท่านประธาน ท่านประธานจะได้เบรคเลยครับ ท่านประธานอยู่หล่อๆกันดีนะครับ ผมจะชมท่านครับ ถ้าท่านมาต่อว่าต่อขานกับผมนี่ผมเป็นคนที่ พวกมา 1 ผมโทรกลับ 2 นะครับ กราบเรียนท่านประธานนะครับว่าวันนี้ ผมขอเถอะครับว่า เรามาพูดกันในฐานะสมาชิกวุฒิสภาโดยไม่มี ใครมาเป็นเจ้าของ สิทธิ์ของเราได้ไหม ขอให้มีคณะคณะนี้ขึ้นมาช่วยกัน พิจารณาในเวลาที่จำกัด ไม่ได้เป็นตลอด 5 ปีเหมือนกับอธิการ 3 อันนะครับ เพียงแค่ผมขอนะ ใบคำขอคำเสนอญัตติ 90 วัน วันนั้นพาท่านประธานเกรียงไกรท่านรองเกรียงไกรจำได้มีคนมาขยายให้ผม 6 เดือน ผมเซอร์ไพรส์ผมต้องขอบคุณนะครับว่าแบบนี้มันถึงจะคุยกันรู้เรื่อง ท่านประธานวันนี้ ผมจึงอยากจะขอว่า ขอให้มีคณะกรรมาธิการขึ้นมา เพื่อที่จะช่วยกันคิด ช่วยกันอ่าน ก่อนที่น้ำมันจะมาท่วมสภาครับท่านอาจารย์ ขอบพระคุณครับ เชิญครับท่านผู้ใดมีความคิดเห็นในเชิญครับท่าน ประวัติเชิญท่านหมื่นสวัสดิ์ครับ กราบเรียนท่านประธานครับ ผมพลเอกสวัสดิ์ทัศนา สมาชิกวุฒิสภาจากจังหวัดสุโขทัย ก็ขออนุญาตชี้แจงนะครับ คุณหมอเปรม นะครับขออนุญาตที่เอ่ยนาม บอกว่ามีคนอีกคนนึง นะครับโทรมาหา พลเอกสวัสดิ์ทัศนานี่แหละครับโทรหา ผมเป็นทหาร พูดกันตรงๆไม่อ้อมค้อม ผมจะอธิบายว่า ทำไมผมโทรหาหมอเปรม ขออนุญาตนะครับ มีสมาชิกหลายท่าน บอกว่า การตั้งคณะกรรมาธิการ ศึกษาเรื่องน้ำท่วม ที่เราจะเอาเข้าสภานั้น หลายคนไม่เห็นด้วย ด้วยสาเหตุหนึ่ง คณะกรรมาธิการเกี่ยวกับเรื่อง การบริหารจัดการน้ำนั้น มีมามากมายแล้ว ปรึกษากันมาเป็นสิบปีแล้วหนาทุกคณะมีหลายคณะศึกษา แต่ไม่เป็นรูปประธรรม อันที่ 2 ในเมื่อ เราก็จะตั้งคณะกรรมาธิการ สามัญประจำวุฒิสภาอยู่แล้ว ไปมันก็อยู่ในอำนาจหน้าที่แล้ว มันจะขัดแย้งกันไหมหรือ เป็นการเพิ่มภาระหรือไม่ ประการที่สาม ในวันที่ 12-13 ที่จะถึงนี้ รัฐบาลจะแถลงนโยบาย ทำไม เราไม่คุยกันในสภานี่แหละ ยุติหรือว่า แล้วนำไปเสนอ ในการแถลงนโยบายของรัฐบาล ซึ่ง หลายคนเห็นว่า มันน่าจะมีผล ได้ไวกว่ากว่าที่เราจะไปศึกษากัน อกหัก 90 วัน 120 วัน เขาศึกษากันมาเป็น อันนี้ก็เป็นข้อมูลนะครับเขาศึกษากันมานาน แต่มันยังทำอะไรไม่ได้แต่ถ้าเราไป บรรจุไว้ในนโยบายของรัฐบาล มันอาจจะมีผลไว เพราะฉะนั้น เพื่อความไม่เคลือบแคลงสงสัย พลเอกคนนั้นคือผมเอง พลเอกสวัสดิ์ทัศนา รายการที่ผมโทรหาหมอเปรมนั้น ผมก็ปรึกษานะว่าเนี่ย พูดตามนี้แหละ มันมีหลายคน เราก็ต้องฟังความคิดเห็นส่วนใหญ่ ถ้าส่วนใหญ่หลายคนอาจจะไม่ส่วนใหญ่ผมอาจจะพูดผิด ถ้ามีคนคิดเห็นอย่างนี้ หมอเปรม เราถอยได้ไหม ลองฟังจากในที่ประชุมอย่างนี้ได้ไหม จะผิดจะถูกผมไม่ทราบ คือความจริง มันบอกว่าพลเอกคนจริงๆไม่ต้องหาสำหรับผมบอกเลยโทรหาจบ ไม่ต้องมาเยอะไม่ต้องมาอ้อมค้อมไม่ต้องมาพูดมาก ขอบคุณครับ ทำอะไรครับขอใช้สิทธิ์อ้างอิงครับ สวัสดีครับท่านประธานครับ ผมกลับเรียนแต่วันนั้น ด้วยการตอบที่มีสติสัมปชัญญะ ผมบอกว่ามันไม่เหมือนกัน เราจะไปพึ่งการแถลงนโยบายรัฐบาล มันใช่หน้าที่เราล่ะครับ ประเด็นที่ 1 นะครับถ้าเราคิดตามผมนะครับ เรามีสภาของเรา มีผู้เ****วชาญทั้งหมด 200 คนนั่งอยู่ที่เนี่ย เราทำไมไม่ใช้ศักยภาพของเรา ปรากฏว่าก็ไม่มีคำตอบจากที่ผมเสนอไป ชอบใช้สระเกินคำว่า หลายคน หรือว่าคนส่วนใหญ่พบว่าคนส่วนใหญ่อยู่ที่ไหน วันประชุมวันนั้นท่านรองเกรียงไกรเป็นประธาน ในที่ประชุมสภาเสียงส่วนใหญ่ เห็นด้วยกับผมนะครับ เสียงส่วนใหญ่อยากให้ตั้งกรรมาธิการวิสามัญนะครับถึงแม้จะไม่ใช่ทุกคน แต่ท่านทั้งหลายที่เห็นด้วยกับผมก็แสดงออกอย่างเปิดเผย แสดงออกโดยสันติวิธีครับ แล้วแสดงออกอย่างสุภาพด้วย เสนอทางออกหลายๆอย่างจนในที่สุด ท่านประธานเกรียงไกรในวันนั้นบอกว่า OK เป็นญัตติด่วน แล้วท่านก็พูดถึงจะตื่น ให้ท่านประธานรับเรื่องนี้ดำเนินการซึ่งท่านก็ดำเนินการ เพราะฉะนั้นมันไม่ใช่ตรงกันพูดมากครับ ผมฟังท่านมากกว่าท่านพูดด้วยซ้ำไปนะครับวันนั้น ดีนะครับ ผมไม่ยอมเปิดให้ฟัง แล้วก็ผมไม่ได้ติดอยู่ตรงนั้นท่านประธานครับ เรื่องเด็กๆครับ ผมว่าประชาธิปไตยเราต้องสั่ง หน้าที่เราคืออะไรวันนี้เราเป็นวุฒิสมาชิก หน้าที่เราคือ การนำเรื่องปัญหาของประเทศชาติบ้านเมืองมาถกกันในที่ประชุม ถ้าคบกันแล้ว มีมติอย่างไร ก็ทำไปตามนั้น มันก็คือหน้าที่เราไม่งั้นเรามากินเงินเดือนประชาชน เสียภาษีเพื่ออะไรครับ เรากินเงินเดือนเดือนละตั้งหลายบาทนะครับ ผมก็เกรงใจว่าเรามาทำงาน แล้วไม่มีผลงานออกไปให้ประชาชนเลย อย่างที่พูดเมื่อกี้บอกว่ามีผลงานหลายคนมาแล้ว เรามาทำงานนะครับไม่ใช่มาพึ่งคนงานคนอื่น ผลงานเราก็ทำได้ แล้วอันนั้นศึกษามาแล้ว ทานไปแล้ว มันไม่ใช่ยุคนี้ครับ บุคลากรก็เปลี่ยน ไม่ง่ายครับเหมือนวุฒิสภาก็เปลี่ยนเป็นพวกเราเข้ามาแทน วุฒิสภาชุดเดิม ไม่งั้นทำไมไม่เอาอะไรต่างๆของวุฒิสภาชุดเดิมนะครับ วิธีการจะไปตั้งทำไมครับเอาชุดเดิมมาเลยสิครับ ศึกษาไปเยอะแล้ว ดูไหมครับท่านประธานครับผมพูดตรงไปตรงมา แล้วหลักการที่ผมพิจารณานั้นด้วยเหตุด้วยผลครับ ดังนั้นท่านทั้งหลายครับท่านพี่น้องผู้ฟังทางบ้านก็ตามนะครับ ผมพยายามทำงานให้ท่านแล้วนะครับ พยายามต่อสู้ เพื่อ ความถูกต้องและเพื่อให้ ประชาชนนั้นได้รับผลประโยชน์จากการทำงานของสมาชิกวุฒิสภา ดังนั้น ผม ก้อยกลับเรียนที่ประชุมแล้วอยากให้ท่านประธานลองฟังสมาชิกท่านอื่น ไม่พูดว่าจะมีแนวทางอย่างไรแล้วก็ดำเนินการ ตามที่เห็นเหมาะสม ในที่สุดแล้ว ประชาชนจับตาวันนี้เขามองง่ายครับ ปกติผมก็คงล้มไปอีกละ คงเป็น 144 ต่อ 56 หรืออะไรก็ว่าไป ผมยังยืนยันว่ามันอาจจะเปลี่ยนได้ ถ้าคนฟังเหตุฟังผลและให้โอกาสซึ่งกันและกันในการทำงานครับ ขอบพระคุณท่านประธานครับ กราบเรียนท่านประธานที่เคารพครับ ผมเศรณีอนิลบลนะครับท่านเสรีครับเชิญครับ เสนอครับเชิญครับ ครับผมนายเศรณีอนิลบลนะครับ สมาชิกวุฒิสภากลุ่มที่ 6 ครับผมทำสวนป่าไม้ ปศุสัตว์ ประมง อำเภอโกรกพระ จังหวัดนครสวรรค์เป็นผู้หนึ่งนะครับที่เสนอญัตติ ขอกราบเรียนท่านประธานที่เคารพนะครับ แล้วก็เพื่อนสมาชิกทุกท่าน ว่า ปัญหาอุทกภัยนั้น เป็นปัญหาที่สำคัญ ปัญหาที่เร่งด่วน ใครไม่เคยถูกบ้านน้ำท่วม ไม่เคยสิ้นเนื้อประดาตัว เพราะน้ำท่วมพื้นที่ทำกิน จะไม่รู้สึกหรอกครับ มันเป็นความเจ็บปวดของพี่น้องประชาชน คนไทย ซื้อทุกอย่างมามากกว่า 10 ปี เวลาน้ำท่วมบ้าน ไม่สามารถไปไหนได้ ในสภาวะที่ปกติ อาหารการกิน ก็ลำบาก ยอดเจ๋ง ถนนทางเสียหาย รัฐบาล ไม่ว่าจะรัฐบาลไหน ก็ต้องทุ่มเทงบประมาณ มาซ่อม มาสร้าง เสียเงินไปมากมาย พี่น้องเกษตรกร ไม่สามารถที่จะเก็บเกี่ยวผลผลิตได้ ปลูกใหม่ แล้วท่านคิดว่าไม่สำคัญเหรอครับ เพราะฉะนั้นอย่าตีนะผมถือว่า ผมในฐานะที่มาจากกลุ่มที่ 6 คุยกับพี่น้องเกษตรกรมาโดยตลอด เห็นความทุกข์ยากเห็นความลำบาก ของพี่น้องประชาชนที่ถูกน้ำท่วม ของพี่น้องเกษตรกรที่มีผลผลิตทางด้านการเกษตรเสียหาย ทำอะไรไม่ได้ ทุกรัฐบาล ได้แต่เยี่ยวยาได้แต่จดเลย พี่น้องเกษตรกรก็ต้องการไหมครับ ผมไม่ต้องการหรอกครับ สิ่งที่เราอยากเห็น คือการแก้ปัญหาน้ำท่วมที่เร่งด่วน เป็นระบบ ไม่ว่าจะรัฐบาลไหน ก็ต้องแก้ปัญหาเรื่องนี้ให้ได้ ดูสิครับคำแถลงนโยบายของรัฐบาล ยิ่งลักษณ์ 51 ข้อที่ 2 ก็เขียนว่ารัฐบาลจะยกระดับการบริหารจัดการน้ำ และเพิ่มประสิทธิภาพการบริหารจัดการน้ำทั้งระบบ ที่จะแก้ปัญหาน้ำท่วมและน้ำแล้งทุกรัฐบาลเขียนแบบนี้ทุกรัฐบาล ไปทำไม่ได้ ไม่ได้ทำ ตอบคำถามพี่สวัสดิ์ กลับมาแล้วมากกว่า 10 ปี ศึกษาและเก็บใส่ในลิ้นชักครับ ไม่เอามาดำเนินการรัฐบาลเลย สำนักงบประมาณเลย ล้วนแล้วแต่ไม่ได้ให้ความสำคัญอย่างจริงใจ วิธีแก้ปัญหา 10 กว่าปีที่ผ่านมาหรือตลอดเวลาที่ผ่านมา เก่งกันนักหนาเก่งกันทุกคนครับ ศึกษา จะทำอย่างนั้นจะทำอย่างนู้นก็ทำอย่างนี้ ไม่เคยทำครับ ฉะนั้นผมถึงบอกว่าเรื่องนี้เป็นเรื่องขำๆ เป็นวาระแห่งชาติ เป็นสิ่งที่ต้องทุกรัฐบาลเนี่ย ต้องจริงใจและจริงจังเพราะตัวเองเขียนนโยบายไว้ ฉะนั้น ในวันแถลงนโยบายของรัฐบาลผมก็ต้องพูดเรื่องนี้อีกแล้วครับ ลงชื่อไว้แล้ว ในเรื่องการบริหารจัดการน้ำ ในฐานะที่ผมอยู่กับพี่น้องเกษตรกร ตุ๊กกี้กับพี่น้องเกษตรกรและเกิดในท่ามกลางพี่น้องเกษตรกรมาตลอด อายุ 62 ปี ผมยังไม่เคยเห็นเลยครับ รัฐบาลไหน ที่จะมีความกล้าหาญ มีความจริงจัง และมีความจริงใจ พี่จะเอาเรื่องนี้มาแก้อย่างจริงจัง ผมรับราชการมาทั้งชีวิต อยากจะบอกผู้บังคับบัญชาว่า สิ่งที่ท่านทำ ในการแก้ปัญหาน้ำท่วมน้ำแล้ง ที่ผ่านมา มันเป็นการแก้ปัญหาที่เกาไม่ถูกที่คัน กระดุมผิดเม็ด ไปทำตรงที่ไม่ควรจะทำ แต่สิ่งที่ท่านควรทำท่านกลับไม่ทำ วันนี้ล่ะครับ ตั้งกรรมาธิการวิสามัญแก้ไขปัญหาน้ำท่วมได้ ผมก็อยากจะใช้ความรู้ความสามารถและประสบการณ์ ตัวผมเอง และเพื่อนสมาชิกที่เห็นด้วยกับผม เราจะดำเนินการกันอย่างไร วุฒิสภาชุดนี้ชุดที่ 13 เนี่ย จะทำกันอย่างไร มันถึงจะแก้ปัญหาได้ อย่างน้อยที่สุดระยะสั้น แล้วต้องทำอะไรระยะกลางต้องทำอะไรระยะยาวต้องทำอะไร มันก็น่าจะเห็นผล ในทางปฏิบัติบ้าง อย่างน้อยถ้าเรามีคนที่กล้าพูด อภิปราย ทุกเวทีรัฐบาลว่าสิ่งที่ท่านได้แถลงนโยบายไว้นั้นน่ะ มันทำหรือยัง อยากจะทำอะไรบ้าง เรื่องสั้น วันนี้ 1 ปีข้างหน้าถ้าน้ำมันจะท่วมอีกฉันจะแก้ยังไง ต้นทางยุทธศาสตร์ กระจายน้ำไปทางไหนจากดวงน้ำไปทางไหน ชะลอน้ำอย่างไร บ้านช่อง ถึงเวลาฤดูแล้งจะได้มีน้ำใช้ ท่านจะทำอย่างไรครับ ท่านประธานที่เคารพครับผมมองว่าเรื่องนี้เป็นเรื่องสำคัญส่วนอีกประเด็นหนึ่งนะครับที่พี่สวัสดิ์ ได้พูดว่า เรากำลังจะมีกรรมาธิการอยู่แล้ว ที่จะแก้ปัญหาเรื่องนี้ ผมไปอ่านดูไม่มีสักข้อครับท่าน 21 Guns ไม่มีขนาดไหนเหรอครับ ที่บอกว่าจะเป็นคณะแก้ไขปัญหาเรื่องน้ำท่วม ไปดูแล้วครับท่านประธาน ไม่มีสักคณะเดียวครับ แล้วท่านจะเอาเรื่องนี้ไปไว้ที่ไหนครับ ไปไหว้ในอนุเหรอครับ อนุนี้บ้านผมก็แปลว่าน้อยนะครับ เอาอนุเนี่ยไปทำเรื่องใหญ่ มันจะได้เรื่องแล้วครับท่าน เรื่องใหญ่ก็ต้องเป็นคณะกรรมาธิการสามัญหรือวิสามัญ ซึ่งผมก็ได้แปรญัตติไปแล้ว ในที่ประชุมข้อบังคับเขาบอกว่าไม่ได้ เดี๋ยวมันจะเกิน 21 กันนะ ผมก็เลยมองว่าสภาแห่งนี้เป็นสภาที่ทรงเกียรตินะครับ เป็นสภาที่ศักดิ์สิทธิ์ เหมือนที่พี่ทุกคนได้บอก เราไม่ใช่โรงเรียนประชาบาลที่บ้านนอกนะครับ ที่จะต้องเชื่อฟังผู้ใหญ่ทุกอย่าง เราต้องมีความคิดเป็นของตัวเอง 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 PPTV 10/09/2567</dc:title>
  <dc:creator/>
  <cp:keywords/>
  <dcterms:created xsi:type="dcterms:W3CDTF">2024-09-10T04:49:16Z</dcterms:created>
  <dcterms:modified xsi:type="dcterms:W3CDTF">2024-09-10T04:4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0 กันยายน 2567 เวลา 10.24 น.</vt:lpwstr>
  </property>
  <property fmtid="{D5CDD505-2E9C-101B-9397-08002B2CF9AE}" pid="3" name="subtitle">
    <vt:lpwstr/>
  </property>
</Properties>
</file>